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E387C7" w14:textId="77777777" w:rsidR="00A474F7" w:rsidRDefault="00A474F7" w:rsidP="00A474F7">
      <w:pPr>
        <w:pStyle w:val="Heading1"/>
        <w:rPr>
          <w:rFonts w:ascii="Lato" w:hAnsi="Lato"/>
        </w:rPr>
      </w:pPr>
      <w:r>
        <w:rPr>
          <w:rFonts w:ascii="Lato" w:hAnsi="Lato"/>
        </w:rPr>
        <w:t>Sensors and Radio Test 2</w:t>
      </w:r>
    </w:p>
    <w:p w14:paraId="7CDCB82D" w14:textId="77777777" w:rsidR="00A474F7" w:rsidRDefault="00A474F7" w:rsidP="00A474F7"/>
    <w:p w14:paraId="3A92A33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What is the name of the sensor on the micro:bit which measures the direction it is facing? </w:t>
      </w:r>
    </w:p>
    <w:p w14:paraId="268C3B0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6CC1C21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Accelerometer</w:t>
      </w:r>
    </w:p>
    <w:p w14:paraId="6040469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hermometer</w:t>
      </w:r>
    </w:p>
    <w:p w14:paraId="1CE2204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Bluetooth Antenna</w:t>
      </w:r>
    </w:p>
    <w:p w14:paraId="29FBEC9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0B09002" w14:textId="77777777" w:rsidR="00A474F7" w:rsidRDefault="00A474F7" w:rsidP="00A474F7">
      <w:pPr>
        <w:rPr>
          <w:rFonts w:ascii="Lato" w:hAnsi="Lato"/>
        </w:rPr>
      </w:pPr>
    </w:p>
    <w:p w14:paraId="509182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can a digital sensor measure?</w:t>
      </w:r>
    </w:p>
    <w:p w14:paraId="793BF64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A single status</w:t>
      </w:r>
    </w:p>
    <w:p w14:paraId="0C64CEC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A continuous range of values within a range</w:t>
      </w:r>
    </w:p>
    <w:p w14:paraId="125D63D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A continuous range of values above a certain level</w:t>
      </w:r>
    </w:p>
    <w:p w14:paraId="23CCD84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 continuous range of value below a certain level</w:t>
      </w:r>
    </w:p>
    <w:p w14:paraId="0491B7B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542C458" w14:textId="77777777" w:rsidR="00A474F7" w:rsidRDefault="00A474F7" w:rsidP="00A474F7">
      <w:pPr>
        <w:rPr>
          <w:rFonts w:ascii="Lato" w:hAnsi="Lato"/>
        </w:rPr>
      </w:pPr>
    </w:p>
    <w:p w14:paraId="4D735962" w14:textId="77777777" w:rsidR="00A474F7" w:rsidRDefault="00A474F7" w:rsidP="00A474F7">
      <w:pPr>
        <w:rPr>
          <w:rFonts w:ascii="Lato" w:hAnsi="Lato"/>
          <w:lang w:eastAsia="en-GB"/>
        </w:rPr>
      </w:pPr>
      <w:r>
        <w:rPr>
          <w:rFonts w:ascii="Lato" w:hAnsi="Lato"/>
        </w:rPr>
        <w:t>What will be the output from the following program if the temperature is 30</w:t>
      </w:r>
      <w:r>
        <w:rPr>
          <w:rFonts w:ascii="Lato" w:hAnsi="Lato"/>
          <w:lang w:eastAsia="en-GB"/>
        </w:rPr>
        <w:t xml:space="preserve"> </w:t>
      </w:r>
    </w:p>
    <w:p w14:paraId="5D38D047" w14:textId="0A161546" w:rsidR="00A474F7" w:rsidRDefault="00A474F7" w:rsidP="00A474F7">
      <w:pPr>
        <w:rPr>
          <w:rFonts w:ascii="Lato" w:hAnsi="Lato"/>
          <w:lang w:eastAsia="en-GB"/>
        </w:rPr>
      </w:pPr>
      <w:r>
        <w:rPr>
          <w:noProof/>
          <w:lang w:eastAsia="en-GB"/>
        </w:rPr>
        <w:drawing>
          <wp:inline distT="0" distB="0" distL="0" distR="0" wp14:anchorId="5D2AD403" wp14:editId="4CE81CFB">
            <wp:extent cx="1476375" cy="12954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B1F2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how string “It’s nice!”</w:t>
      </w:r>
    </w:p>
    <w:p w14:paraId="4507734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It’s nice!</w:t>
      </w:r>
    </w:p>
    <w:p w14:paraId="49DDA57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’s too hot</w:t>
      </w:r>
    </w:p>
    <w:p w14:paraId="57225F3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show string “It’s too hot”</w:t>
      </w:r>
    </w:p>
    <w:p w14:paraId="5CAB7A4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97FB417" w14:textId="77777777" w:rsidR="00A474F7" w:rsidRDefault="00A474F7" w:rsidP="00A474F7">
      <w:pPr>
        <w:rPr>
          <w:rFonts w:ascii="Lato" w:hAnsi="Lato"/>
        </w:rPr>
      </w:pPr>
    </w:p>
    <w:p w14:paraId="49960BCE" w14:textId="77777777" w:rsidR="00A474F7" w:rsidRDefault="00A474F7" w:rsidP="00A474F7">
      <w:pPr>
        <w:rPr>
          <w:rFonts w:ascii="Lato" w:hAnsi="Lato"/>
        </w:rPr>
      </w:pPr>
    </w:p>
    <w:p w14:paraId="37E4A96D" w14:textId="77777777" w:rsidR="00A474F7" w:rsidRDefault="00A474F7" w:rsidP="00A474F7">
      <w:pPr>
        <w:rPr>
          <w:rFonts w:ascii="Lato" w:hAnsi="Lato"/>
        </w:rPr>
      </w:pPr>
    </w:p>
    <w:p w14:paraId="732CA135" w14:textId="1C4FAE76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Which type of sensor would you use to automatically turn on the heating if it is too cold?</w:t>
      </w:r>
    </w:p>
    <w:p w14:paraId="123159B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0A4B142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7D50D3C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20D8D78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39D0267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1614CDA" w14:textId="77777777" w:rsidR="00A474F7" w:rsidRDefault="00A474F7" w:rsidP="00A474F7">
      <w:pPr>
        <w:rPr>
          <w:rFonts w:ascii="Lato" w:hAnsi="Lato"/>
        </w:rPr>
      </w:pPr>
    </w:p>
    <w:p w14:paraId="0CCDE69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ich sensor could be used to control a car racing game on a phone by tilting it?</w:t>
      </w:r>
    </w:p>
    <w:p w14:paraId="52140CD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nfrared</w:t>
      </w:r>
    </w:p>
    <w:p w14:paraId="663C8AB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Humidity</w:t>
      </w:r>
    </w:p>
    <w:p w14:paraId="3BA2C6C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emperature</w:t>
      </w:r>
    </w:p>
    <w:p w14:paraId="6EB1A06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2F62976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456650A" w14:textId="77777777" w:rsidR="00A474F7" w:rsidRDefault="00A474F7" w:rsidP="00A474F7">
      <w:pPr>
        <w:rPr>
          <w:rFonts w:ascii="Lato" w:hAnsi="Lato"/>
        </w:rPr>
      </w:pPr>
    </w:p>
    <w:p w14:paraId="316F13B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is the Caesar Cipher?</w:t>
      </w:r>
    </w:p>
    <w:p w14:paraId="0D5325E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A way of encrypting data by moving the letters along the alphabet</w:t>
      </w:r>
    </w:p>
    <w:p w14:paraId="49E0BB2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A way of sending messages from one computer to another</w:t>
      </w:r>
    </w:p>
    <w:p w14:paraId="4D7954A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A way of encrypting data by using a prime number</w:t>
      </w:r>
    </w:p>
    <w:p w14:paraId="42B2A54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 Roman computer</w:t>
      </w:r>
    </w:p>
    <w:p w14:paraId="5A7B574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8CF36DF" w14:textId="77777777" w:rsidR="00A474F7" w:rsidRDefault="00A474F7" w:rsidP="00A474F7">
      <w:pPr>
        <w:rPr>
          <w:rFonts w:ascii="Lato" w:hAnsi="Lato"/>
        </w:rPr>
      </w:pPr>
    </w:p>
    <w:p w14:paraId="5078F6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en sending messages from one computer to another data is often encrypted. Why is this?</w:t>
      </w:r>
    </w:p>
    <w:p w14:paraId="4B89358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t uses less of your data allowance</w:t>
      </w:r>
    </w:p>
    <w:p w14:paraId="69D653D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 xml:space="preserve">B. It is quicker </w:t>
      </w:r>
    </w:p>
    <w:p w14:paraId="5E5ACE2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 makes it meaningless if someone intercepts it</w:t>
      </w:r>
    </w:p>
    <w:p w14:paraId="5CA445E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So that the two communicating devices understand the rules</w:t>
      </w:r>
    </w:p>
    <w:p w14:paraId="25197EB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E1DF762" w14:textId="77777777" w:rsidR="00A474F7" w:rsidRDefault="00A474F7" w:rsidP="00A474F7">
      <w:pPr>
        <w:rPr>
          <w:rFonts w:ascii="Lato" w:hAnsi="Lato"/>
        </w:rPr>
      </w:pPr>
    </w:p>
    <w:p w14:paraId="1527710B" w14:textId="77777777" w:rsidR="00A474F7" w:rsidRDefault="00A474F7" w:rsidP="00A474F7">
      <w:pPr>
        <w:rPr>
          <w:rFonts w:ascii="Lato" w:hAnsi="Lato"/>
        </w:rPr>
      </w:pPr>
    </w:p>
    <w:p w14:paraId="197FE6AD" w14:textId="77777777" w:rsidR="00A474F7" w:rsidRDefault="00A474F7" w:rsidP="00A474F7">
      <w:pPr>
        <w:rPr>
          <w:rFonts w:ascii="Lato" w:hAnsi="Lato"/>
        </w:rPr>
      </w:pPr>
    </w:p>
    <w:p w14:paraId="3EA85573" w14:textId="2528638D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What is the purpose of the radio set group block?</w:t>
      </w:r>
    </w:p>
    <w:p w14:paraId="5AE2F75D" w14:textId="01D612B4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4F146D1A" wp14:editId="0C24FBA1">
            <wp:extent cx="895350" cy="590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9BC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To send a test value ‘1’ to ensure that the devices are communicating</w:t>
      </w:r>
    </w:p>
    <w:p w14:paraId="26BCF7D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To ensure that both devices are communicating on the same channel</w:t>
      </w:r>
    </w:p>
    <w:p w14:paraId="3A7C9EB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o ensure that you are able to use the blocks from radio group ‘1’</w:t>
      </w:r>
    </w:p>
    <w:p w14:paraId="59E1A161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o ensure that only 1 piece of information is transmitted at a time</w:t>
      </w:r>
    </w:p>
    <w:p w14:paraId="3FF8EA5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B42FF38" w14:textId="77777777" w:rsidR="00A474F7" w:rsidRDefault="00A474F7" w:rsidP="00A474F7">
      <w:pPr>
        <w:rPr>
          <w:rFonts w:ascii="Lato" w:hAnsi="Lato"/>
        </w:rPr>
      </w:pPr>
    </w:p>
    <w:p w14:paraId="6445EB9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is an IF statement an example of?</w:t>
      </w:r>
    </w:p>
    <w:p w14:paraId="696C27C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753E8C9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7BA3E5B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59AFFF6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Loop</w:t>
      </w:r>
    </w:p>
    <w:p w14:paraId="4FE72575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194D510" w14:textId="77777777" w:rsidR="00A474F7" w:rsidRDefault="00A474F7" w:rsidP="00A474F7">
      <w:pPr>
        <w:rPr>
          <w:rFonts w:ascii="Lato" w:hAnsi="Lato"/>
        </w:rPr>
      </w:pPr>
    </w:p>
    <w:p w14:paraId="75BEC5A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In which of the following stages would flowcharts be used?</w:t>
      </w:r>
    </w:p>
    <w:p w14:paraId="32B1F88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Write down the success criteria</w:t>
      </w:r>
    </w:p>
    <w:p w14:paraId="709830E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Create a test plan</w:t>
      </w:r>
    </w:p>
    <w:p w14:paraId="1999E4C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Plan the algorithms</w:t>
      </w:r>
    </w:p>
    <w:p w14:paraId="3FEAFA6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Create the code</w:t>
      </w:r>
    </w:p>
    <w:p w14:paraId="349596F7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9CD4F21" w14:textId="77777777" w:rsidR="00A474F7" w:rsidRDefault="00A474F7" w:rsidP="00A474F7">
      <w:pPr>
        <w:rPr>
          <w:rFonts w:ascii="Lato" w:hAnsi="Lato"/>
        </w:rPr>
      </w:pPr>
    </w:p>
    <w:p w14:paraId="0461972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will the following code output?</w:t>
      </w:r>
    </w:p>
    <w:p w14:paraId="2EF192A8" w14:textId="6F539809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DAA5B81" wp14:editId="194B0D8D">
            <wp:extent cx="1276350" cy="9810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413CC" w14:textId="77777777" w:rsidR="00A474F7" w:rsidRPr="00964F42" w:rsidRDefault="00A474F7" w:rsidP="00A474F7">
      <w:pPr>
        <w:rPr>
          <w:rFonts w:ascii="Lato" w:hAnsi="Lato"/>
          <w:lang w:val="nb-NO"/>
        </w:rPr>
      </w:pPr>
      <w:r w:rsidRPr="00964F42">
        <w:rPr>
          <w:rFonts w:ascii="Lato" w:hAnsi="Lato"/>
          <w:lang w:val="nb-NO"/>
        </w:rPr>
        <w:t xml:space="preserve">A.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>!</w:t>
      </w:r>
    </w:p>
    <w:p w14:paraId="3FC827A4" w14:textId="77777777" w:rsidR="00A474F7" w:rsidRPr="00964F42" w:rsidRDefault="00A474F7" w:rsidP="00A474F7">
      <w:pPr>
        <w:rPr>
          <w:rFonts w:ascii="Lato" w:hAnsi="Lato"/>
          <w:lang w:val="nb-NO"/>
        </w:rPr>
      </w:pPr>
      <w:r w:rsidRPr="00964F42">
        <w:rPr>
          <w:rFonts w:ascii="Lato" w:hAnsi="Lato"/>
          <w:lang w:val="nb-NO"/>
        </w:rPr>
        <w:t xml:space="preserve">B.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>!</w:t>
      </w:r>
    </w:p>
    <w:p w14:paraId="7CA590B2" w14:textId="77777777" w:rsidR="00A474F7" w:rsidRPr="00964F42" w:rsidRDefault="00A474F7" w:rsidP="00A474F7">
      <w:pPr>
        <w:rPr>
          <w:rFonts w:ascii="Lato" w:hAnsi="Lato"/>
          <w:lang w:val="nb-NO"/>
        </w:rPr>
      </w:pPr>
      <w:r w:rsidRPr="00964F42">
        <w:rPr>
          <w:rFonts w:ascii="Lato" w:hAnsi="Lato"/>
          <w:lang w:val="nb-NO"/>
        </w:rPr>
        <w:lastRenderedPageBreak/>
        <w:t xml:space="preserve">C.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>!</w:t>
      </w:r>
    </w:p>
    <w:p w14:paraId="76ACFFDC" w14:textId="77777777" w:rsidR="00A474F7" w:rsidRPr="00964F42" w:rsidRDefault="00A474F7" w:rsidP="00A474F7">
      <w:pPr>
        <w:rPr>
          <w:rFonts w:ascii="Lato" w:hAnsi="Lato"/>
          <w:lang w:val="nb-NO"/>
        </w:rPr>
      </w:pPr>
      <w:r w:rsidRPr="00964F42">
        <w:rPr>
          <w:rFonts w:ascii="Lato" w:hAnsi="Lato"/>
          <w:lang w:val="nb-NO"/>
        </w:rPr>
        <w:t xml:space="preserve">D.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 xml:space="preserve">! </w:t>
      </w:r>
      <w:proofErr w:type="spellStart"/>
      <w:r w:rsidRPr="00964F42">
        <w:rPr>
          <w:rFonts w:ascii="Lato" w:hAnsi="Lato"/>
          <w:lang w:val="nb-NO"/>
        </w:rPr>
        <w:t>Hello</w:t>
      </w:r>
      <w:proofErr w:type="spellEnd"/>
      <w:r w:rsidRPr="00964F42">
        <w:rPr>
          <w:rFonts w:ascii="Lato" w:hAnsi="Lato"/>
          <w:lang w:val="nb-NO"/>
        </w:rPr>
        <w:t>!</w:t>
      </w:r>
    </w:p>
    <w:p w14:paraId="65E09D38" w14:textId="77777777" w:rsidR="00A474F7" w:rsidRPr="00964F42" w:rsidRDefault="00A474F7" w:rsidP="00A474F7">
      <w:pPr>
        <w:rPr>
          <w:rFonts w:ascii="Lato" w:hAnsi="Lato"/>
          <w:lang w:val="nb-NO"/>
        </w:rPr>
      </w:pPr>
      <w:r w:rsidRPr="00964F42">
        <w:rPr>
          <w:rFonts w:ascii="Lato" w:hAnsi="Lato"/>
          <w:lang w:val="nb-NO"/>
        </w:rPr>
        <w:t>ANSWER: D</w:t>
      </w:r>
    </w:p>
    <w:p w14:paraId="41208C0E" w14:textId="77777777" w:rsidR="00A474F7" w:rsidRPr="00964F42" w:rsidRDefault="00A474F7" w:rsidP="00A474F7">
      <w:pPr>
        <w:rPr>
          <w:rFonts w:ascii="Lato" w:hAnsi="Lato"/>
          <w:lang w:val="nb-NO"/>
        </w:rPr>
      </w:pPr>
    </w:p>
    <w:p w14:paraId="74FC68BF" w14:textId="5AC13524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How many times will the melody ‘</w:t>
      </w:r>
      <w:proofErr w:type="spellStart"/>
      <w:r>
        <w:rPr>
          <w:rFonts w:ascii="Lato" w:hAnsi="Lato"/>
        </w:rPr>
        <w:t>dadadum</w:t>
      </w:r>
      <w:proofErr w:type="spellEnd"/>
      <w:r>
        <w:rPr>
          <w:rFonts w:ascii="Lato" w:hAnsi="Lato"/>
        </w:rPr>
        <w:t>’ play?</w:t>
      </w:r>
    </w:p>
    <w:p w14:paraId="124B6DD0" w14:textId="48CB4699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B8554A1" wp14:editId="3E3D17EA">
            <wp:extent cx="2647950" cy="1438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072F1" w14:textId="77777777" w:rsidR="00A474F7" w:rsidRDefault="00A474F7" w:rsidP="00A474F7">
      <w:pPr>
        <w:rPr>
          <w:rFonts w:ascii="Lato" w:hAnsi="Lato"/>
        </w:rPr>
      </w:pPr>
    </w:p>
    <w:p w14:paraId="5C06721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7E540E4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79B5D5B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0</w:t>
      </w:r>
    </w:p>
    <w:p w14:paraId="4FD5F3B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3</w:t>
      </w:r>
    </w:p>
    <w:p w14:paraId="5DF308D8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FA7391C" w14:textId="77777777" w:rsidR="00A474F7" w:rsidRDefault="00A474F7" w:rsidP="00A474F7">
      <w:pPr>
        <w:rPr>
          <w:rFonts w:ascii="Lato" w:hAnsi="Lato"/>
        </w:rPr>
      </w:pPr>
    </w:p>
    <w:p w14:paraId="7DE327B5" w14:textId="0303F752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Stepan has written a simple program. It contains a bug which means that it doesn’t display the image. How can he fix this?</w:t>
      </w:r>
    </w:p>
    <w:p w14:paraId="0E774843" w14:textId="19C0ADF4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50C8C7C" wp14:editId="676B4847">
            <wp:extent cx="1381125" cy="1771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BEF6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Place the code inside an on start loop</w:t>
      </w:r>
    </w:p>
    <w:p w14:paraId="77BC440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Place the code inside a forever loop</w:t>
      </w:r>
    </w:p>
    <w:p w14:paraId="0C8B3CF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Place the code inside an ‘on button pressed’ block</w:t>
      </w:r>
    </w:p>
    <w:p w14:paraId="54AF1AB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ny of the above</w:t>
      </w:r>
    </w:p>
    <w:p w14:paraId="176B1169" w14:textId="19E5304A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0187ADA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Lucas has created a tune using blocks from the ‘music’ category. If he changes the </w:t>
      </w:r>
      <w:proofErr w:type="spellStart"/>
      <w:r>
        <w:rPr>
          <w:rFonts w:ascii="Lato" w:hAnsi="Lato"/>
        </w:rPr>
        <w:t>btm</w:t>
      </w:r>
      <w:proofErr w:type="spellEnd"/>
      <w:r>
        <w:rPr>
          <w:rFonts w:ascii="Lato" w:hAnsi="Lato"/>
        </w:rPr>
        <w:t xml:space="preserve"> value what does this result in?</w:t>
      </w:r>
    </w:p>
    <w:p w14:paraId="4D1CD41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The volume increasing</w:t>
      </w:r>
    </w:p>
    <w:p w14:paraId="6600CDE5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The volume decreasing</w:t>
      </w:r>
    </w:p>
    <w:p w14:paraId="47E7AC3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The tempo of the tune changing</w:t>
      </w:r>
    </w:p>
    <w:p w14:paraId="1DC5EA7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he tone of the note changing</w:t>
      </w:r>
    </w:p>
    <w:p w14:paraId="4CC1553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FEFD5DC" w14:textId="77777777" w:rsidR="00A474F7" w:rsidRDefault="00A474F7" w:rsidP="00A474F7">
      <w:pPr>
        <w:rPr>
          <w:rFonts w:ascii="Lato" w:hAnsi="Lato"/>
        </w:rPr>
      </w:pPr>
    </w:p>
    <w:p w14:paraId="1EEC247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How many measurements of the light level will the code below take?</w:t>
      </w:r>
    </w:p>
    <w:p w14:paraId="643F2D36" w14:textId="59D3427F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D7675BE" wp14:editId="661F4CD4">
            <wp:extent cx="2238375" cy="8858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65DD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None</w:t>
      </w:r>
    </w:p>
    <w:p w14:paraId="7D3BBAA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7775856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728C3C6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It will take endless measurements whilst the program is running</w:t>
      </w:r>
    </w:p>
    <w:p w14:paraId="08F60FD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2CB6008" w14:textId="77777777" w:rsidR="00A474F7" w:rsidRDefault="00A474F7" w:rsidP="00A474F7">
      <w:pPr>
        <w:rPr>
          <w:rFonts w:ascii="Lato" w:hAnsi="Lato"/>
        </w:rPr>
      </w:pPr>
    </w:p>
    <w:p w14:paraId="2F300F70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is the name of the datatype which would allow the micro:bit to display “M6”?</w:t>
      </w:r>
    </w:p>
    <w:p w14:paraId="61CD112E" w14:textId="77777777" w:rsidR="00A474F7" w:rsidRPr="00964F42" w:rsidRDefault="00A474F7" w:rsidP="00A474F7">
      <w:pPr>
        <w:rPr>
          <w:rFonts w:ascii="Lato" w:hAnsi="Lato"/>
          <w:lang w:val="sv-SE"/>
        </w:rPr>
      </w:pPr>
      <w:r w:rsidRPr="00964F42">
        <w:rPr>
          <w:rFonts w:ascii="Lato" w:hAnsi="Lato"/>
          <w:lang w:val="sv-SE"/>
        </w:rPr>
        <w:t>A. String</w:t>
      </w:r>
    </w:p>
    <w:p w14:paraId="1318F538" w14:textId="77777777" w:rsidR="00A474F7" w:rsidRPr="00964F42" w:rsidRDefault="00A474F7" w:rsidP="00A474F7">
      <w:pPr>
        <w:rPr>
          <w:rFonts w:ascii="Lato" w:hAnsi="Lato"/>
          <w:lang w:val="sv-SE"/>
        </w:rPr>
      </w:pPr>
      <w:r w:rsidRPr="00964F42">
        <w:rPr>
          <w:rFonts w:ascii="Lato" w:hAnsi="Lato"/>
          <w:lang w:val="sv-SE"/>
        </w:rPr>
        <w:t xml:space="preserve">B. </w:t>
      </w:r>
      <w:proofErr w:type="spellStart"/>
      <w:r w:rsidRPr="00964F42">
        <w:rPr>
          <w:rFonts w:ascii="Lato" w:hAnsi="Lato"/>
          <w:lang w:val="sv-SE"/>
        </w:rPr>
        <w:t>Integer</w:t>
      </w:r>
      <w:proofErr w:type="spellEnd"/>
    </w:p>
    <w:p w14:paraId="3F842136" w14:textId="77777777" w:rsidR="00A474F7" w:rsidRPr="00964F42" w:rsidRDefault="00A474F7" w:rsidP="00A474F7">
      <w:pPr>
        <w:rPr>
          <w:rFonts w:ascii="Lato" w:hAnsi="Lato"/>
          <w:lang w:val="sv-SE"/>
        </w:rPr>
      </w:pPr>
      <w:r w:rsidRPr="00964F42">
        <w:rPr>
          <w:rFonts w:ascii="Lato" w:hAnsi="Lato"/>
          <w:lang w:val="sv-SE"/>
        </w:rPr>
        <w:t>C. Text</w:t>
      </w:r>
    </w:p>
    <w:p w14:paraId="4AFAF37A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Real</w:t>
      </w:r>
    </w:p>
    <w:p w14:paraId="185B678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59EDE6A" w14:textId="77777777" w:rsidR="00A474F7" w:rsidRDefault="00A474F7" w:rsidP="00A474F7">
      <w:pPr>
        <w:rPr>
          <w:rFonts w:ascii="Lato" w:hAnsi="Lato"/>
        </w:rPr>
      </w:pPr>
    </w:p>
    <w:p w14:paraId="58B55833" w14:textId="77777777" w:rsidR="00A474F7" w:rsidRDefault="00A474F7" w:rsidP="00A474F7">
      <w:pPr>
        <w:rPr>
          <w:rFonts w:ascii="Lato" w:hAnsi="Lato"/>
        </w:rPr>
      </w:pPr>
    </w:p>
    <w:p w14:paraId="2CE86254" w14:textId="77777777" w:rsidR="00A474F7" w:rsidRDefault="00A474F7" w:rsidP="00A474F7">
      <w:pPr>
        <w:rPr>
          <w:rFonts w:ascii="Lato" w:hAnsi="Lato"/>
        </w:rPr>
      </w:pPr>
    </w:p>
    <w:p w14:paraId="2B4870EA" w14:textId="77777777" w:rsidR="00A474F7" w:rsidRDefault="00A474F7" w:rsidP="00A474F7">
      <w:pPr>
        <w:rPr>
          <w:rFonts w:ascii="Lato" w:hAnsi="Lato"/>
        </w:rPr>
      </w:pPr>
    </w:p>
    <w:p w14:paraId="1A04A081" w14:textId="77777777" w:rsidR="00A474F7" w:rsidRDefault="00A474F7" w:rsidP="00A474F7">
      <w:pPr>
        <w:rPr>
          <w:rFonts w:ascii="Lato" w:hAnsi="Lato"/>
        </w:rPr>
      </w:pPr>
    </w:p>
    <w:p w14:paraId="7191220A" w14:textId="77777777" w:rsidR="00A474F7" w:rsidRDefault="00A474F7" w:rsidP="00A474F7">
      <w:pPr>
        <w:rPr>
          <w:rFonts w:ascii="Lato" w:hAnsi="Lato"/>
        </w:rPr>
      </w:pPr>
    </w:p>
    <w:p w14:paraId="3AC74979" w14:textId="3E8E3B99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lastRenderedPageBreak/>
        <w:t>Where would you find the block of code to show the image below on the micro:bit?</w:t>
      </w:r>
    </w:p>
    <w:p w14:paraId="0A5A6CF2" w14:textId="55B77154" w:rsidR="00A474F7" w:rsidRDefault="00A474F7" w:rsidP="00A474F7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448FEE3D" wp14:editId="5A1AB03E">
            <wp:extent cx="883763" cy="714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154" cy="717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2260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LED</w:t>
      </w:r>
    </w:p>
    <w:p w14:paraId="354AAC05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Basic</w:t>
      </w:r>
    </w:p>
    <w:p w14:paraId="0CB619D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Logic</w:t>
      </w:r>
    </w:p>
    <w:p w14:paraId="410A9876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dvanced</w:t>
      </w:r>
    </w:p>
    <w:p w14:paraId="4E87BFA8" w14:textId="67D3C215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41C9818F" w14:textId="77777777" w:rsidR="00A474F7" w:rsidRDefault="00A474F7" w:rsidP="00A474F7">
      <w:pPr>
        <w:rPr>
          <w:rFonts w:ascii="Lato" w:hAnsi="Lato"/>
        </w:rPr>
      </w:pPr>
    </w:p>
    <w:p w14:paraId="48D0733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ich of the following blocks could be used to help determine which direction you are facing?</w:t>
      </w:r>
    </w:p>
    <w:p w14:paraId="7FE1B184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Compass heading</w:t>
      </w:r>
    </w:p>
    <w:p w14:paraId="1064044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Light level</w:t>
      </w:r>
    </w:p>
    <w:p w14:paraId="6805AE73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Acceleration (mg)</w:t>
      </w:r>
    </w:p>
    <w:p w14:paraId="3D025F9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Temperature</w:t>
      </w:r>
    </w:p>
    <w:p w14:paraId="1F1B3B8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2C802BC" w14:textId="77777777" w:rsidR="00A474F7" w:rsidRDefault="00A474F7" w:rsidP="00A474F7">
      <w:pPr>
        <w:rPr>
          <w:rFonts w:ascii="Lato" w:hAnsi="Lato"/>
        </w:rPr>
      </w:pPr>
    </w:p>
    <w:p w14:paraId="7E1DCBD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What should we do to ensure code is as efficient as possible?</w:t>
      </w:r>
    </w:p>
    <w:p w14:paraId="58213C49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Include loops to avoid repeating lines of identical code</w:t>
      </w:r>
    </w:p>
    <w:p w14:paraId="0E12A63F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Use selection statements wherever possible</w:t>
      </w:r>
    </w:p>
    <w:p w14:paraId="7C807DAC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Ensure that you write the correct code first time</w:t>
      </w:r>
    </w:p>
    <w:p w14:paraId="686237ED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Use as many different variables as possible</w:t>
      </w:r>
    </w:p>
    <w:p w14:paraId="2EB54DE8" w14:textId="5C8A9D84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CC9C2FE" w14:textId="77777777" w:rsidR="00A474F7" w:rsidRDefault="00A474F7" w:rsidP="00A474F7">
      <w:pPr>
        <w:rPr>
          <w:rFonts w:ascii="Lato" w:hAnsi="Lato"/>
        </w:rPr>
      </w:pPr>
    </w:p>
    <w:p w14:paraId="7C7A8A3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If each line of code in a program always runs in the same order every time what type of statement does it not include?</w:t>
      </w:r>
    </w:p>
    <w:p w14:paraId="0415E82E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5778F22B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55EF441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57134852" w14:textId="77777777" w:rsidR="00A474F7" w:rsidRDefault="00A474F7" w:rsidP="00A474F7">
      <w:pPr>
        <w:rPr>
          <w:rFonts w:ascii="Lato" w:hAnsi="Lato"/>
        </w:rPr>
      </w:pPr>
      <w:r>
        <w:rPr>
          <w:rFonts w:ascii="Lato" w:hAnsi="Lato"/>
        </w:rPr>
        <w:t>D. All of the above</w:t>
      </w:r>
    </w:p>
    <w:p w14:paraId="4B1861D6" w14:textId="648EECAE" w:rsidR="00034808" w:rsidRPr="00416F3B" w:rsidRDefault="00A474F7" w:rsidP="00964F42">
      <w:r>
        <w:rPr>
          <w:rFonts w:ascii="Lato" w:hAnsi="Lato"/>
        </w:rPr>
        <w:t>ANSWER: B</w:t>
      </w:r>
    </w:p>
    <w:sectPr w:rsidR="00034808" w:rsidRPr="00416F3B" w:rsidSect="006B36F6">
      <w:headerReference w:type="default" r:id="rId14"/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C3B59A" w14:textId="77777777" w:rsidR="00F07CA6" w:rsidRDefault="00F07CA6" w:rsidP="006B36F6">
      <w:pPr>
        <w:spacing w:after="0" w:line="240" w:lineRule="auto"/>
      </w:pPr>
      <w:r>
        <w:separator/>
      </w:r>
    </w:p>
  </w:endnote>
  <w:endnote w:type="continuationSeparator" w:id="0">
    <w:p w14:paraId="0E858B2A" w14:textId="77777777" w:rsidR="00F07CA6" w:rsidRDefault="00F07CA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1E8D69" w14:textId="77777777" w:rsidR="00F07CA6" w:rsidRDefault="00F07CA6" w:rsidP="006B36F6">
      <w:pPr>
        <w:spacing w:after="0" w:line="240" w:lineRule="auto"/>
      </w:pPr>
      <w:r>
        <w:separator/>
      </w:r>
    </w:p>
  </w:footnote>
  <w:footnote w:type="continuationSeparator" w:id="0">
    <w:p w14:paraId="48168A42" w14:textId="77777777" w:rsidR="00F07CA6" w:rsidRDefault="00F07CA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5131731">
    <w:abstractNumId w:val="15"/>
  </w:num>
  <w:num w:numId="2" w16cid:durableId="1787313673">
    <w:abstractNumId w:val="17"/>
  </w:num>
  <w:num w:numId="3" w16cid:durableId="656887756">
    <w:abstractNumId w:val="4"/>
  </w:num>
  <w:num w:numId="4" w16cid:durableId="143205514">
    <w:abstractNumId w:val="6"/>
  </w:num>
  <w:num w:numId="5" w16cid:durableId="1566062769">
    <w:abstractNumId w:val="5"/>
  </w:num>
  <w:num w:numId="6" w16cid:durableId="1721589580">
    <w:abstractNumId w:val="7"/>
  </w:num>
  <w:num w:numId="7" w16cid:durableId="1712613241">
    <w:abstractNumId w:val="8"/>
  </w:num>
  <w:num w:numId="8" w16cid:durableId="897864421">
    <w:abstractNumId w:val="14"/>
  </w:num>
  <w:num w:numId="9" w16cid:durableId="315914238">
    <w:abstractNumId w:val="9"/>
  </w:num>
  <w:num w:numId="10" w16cid:durableId="232810969">
    <w:abstractNumId w:val="0"/>
  </w:num>
  <w:num w:numId="11" w16cid:durableId="353389371">
    <w:abstractNumId w:val="3"/>
  </w:num>
  <w:num w:numId="12" w16cid:durableId="1742486712">
    <w:abstractNumId w:val="13"/>
  </w:num>
  <w:num w:numId="13" w16cid:durableId="1222790406">
    <w:abstractNumId w:val="2"/>
  </w:num>
  <w:num w:numId="14" w16cid:durableId="516191831">
    <w:abstractNumId w:val="18"/>
  </w:num>
  <w:num w:numId="15" w16cid:durableId="132647786">
    <w:abstractNumId w:val="11"/>
  </w:num>
  <w:num w:numId="16" w16cid:durableId="860974672">
    <w:abstractNumId w:val="16"/>
  </w:num>
  <w:num w:numId="17" w16cid:durableId="1146314761">
    <w:abstractNumId w:val="12"/>
  </w:num>
  <w:num w:numId="18" w16cid:durableId="1870335983">
    <w:abstractNumId w:val="1"/>
  </w:num>
  <w:num w:numId="19" w16cid:durableId="47711703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3669D"/>
    <w:rsid w:val="00346756"/>
    <w:rsid w:val="0036172A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0430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64F42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474F7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86C14"/>
    <w:rsid w:val="00C90BEB"/>
    <w:rsid w:val="00C91531"/>
    <w:rsid w:val="00CA41D1"/>
    <w:rsid w:val="00CA6A9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07CA6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76</Words>
  <Characters>328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203</cp:revision>
  <dcterms:created xsi:type="dcterms:W3CDTF">2018-06-05T11:06:00Z</dcterms:created>
  <dcterms:modified xsi:type="dcterms:W3CDTF">2024-10-26T09:04:00Z</dcterms:modified>
</cp:coreProperties>
</file>